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1f88032d534731280421f63767abd0b49ba9d14"/>
    <w:p>
      <w:pPr>
        <w:pStyle w:val="Heading1"/>
      </w:pPr>
      <w:r>
        <w:t xml:space="preserve">Statement of Purpose: Pursuing Excellence as a Sales Executive in the Vibrant United States Houston Market</w:t>
      </w:r>
    </w:p>
    <w:p>
      <w:pPr>
        <w:pStyle w:val="FirstParagraph"/>
      </w:pPr>
      <w:r>
        <w:t xml:space="preserve">In the dynamic and ever-evolving landscape of modern commerce, my professional journey has been defined by a relentless pursuit of sales excellence, strategic relationship building, and an unwavering commitment to driving measurable revenue growth. It is with profound enthusiasm that I submit this Statement of Purpose for the Sales Executive position within the thriving business ecosystem of Houston, Texas – a city that epitomizes the spirit of opportunity and innovation central to success in the United States. Houston’s unique blend of energy leadership, healthcare dominance, technological advancement, and cultural diversity presents an unparalleled arena where my skills can directly contribute to organizational objectives while fostering meaningful connections across a vast regional market.</w:t>
      </w:r>
    </w:p>
    <w:p>
      <w:pPr>
        <w:pStyle w:val="BodyText"/>
      </w:pPr>
      <w:r>
        <w:t xml:space="preserve">My career trajectory has been meticulously shaped around mastering the art and science of B2B sales within complex, high-stakes environments. Over the past eight years, I have honed my expertise as a Sales Executive across diverse sectors including enterprise software, industrial solutions, and renewable energy services. My most recent role at a leading global SaaS provider saw me consistently exceeding quarterly targets by an average of 35%, cultivating a robust pipeline of over $15M in annual recurring revenue (ARR). Crucially, I spearheaded the expansion into the Southeastern United States market, developing tailored sales strategies that resonated with regional nuances and industry-specific pain points. This experience instilled in me a deep appreciation for the importance of cultural intelligence and localized market understanding – qualities I am eager to apply within the distinctive context of United States Houston.</w:t>
      </w:r>
    </w:p>
    <w:p>
      <w:pPr>
        <w:pStyle w:val="BodyText"/>
      </w:pPr>
      <w:r>
        <w:t xml:space="preserve">What draws me specifically to Houston is not merely its status as a major economic hub, but the unique confluence of industries that define its commercial identity. As a global leader in energy (both traditional and emerging renewables), a center for world-class healthcare and life sciences (home to the Texas Medical Center), and an increasingly significant tech innovation corridor, Houston demands sales professionals who can navigate complex buyer journeys across multiple verticals. I am deeply familiar with the competitive dynamics of Houston’s business landscape; I have studied how local enterprises in the energy sector prioritize long-term partnerships over transactional wins, how healthcare providers seek solutions that integrate seamlessly with existing infrastructure, and how tech startups value agility and demonstrable ROI. My ability to quickly grasp these industry-specific drivers allows me to position solutions authentically and build trust – a critical foundation for success as a Sales Executive in the United States Houston market.</w:t>
      </w:r>
    </w:p>
    <w:p>
      <w:pPr>
        <w:pStyle w:val="BodyText"/>
      </w:pPr>
      <w:r>
        <w:t xml:space="preserve">My approach to sales is fundamentally relationship-centric, grounded in active listening, strategic empathy, and data-driven decision-making. I don't view prospects merely as leads; I view them as partners with unique challenges. In my previous role supporting clients across Texas, I implemented a CRM-driven account planning process that increased client retention by 28% and generated a 40% higher referral rate within the local market. This success wasn't accidental; it was built on understanding Houston's business culture – where personal rapport is often as important as the proposal itself, and where navigating networks like the Greater Houston Partnership or local industry associations can unlock significant opportunities. I am adept at leveraging these connections to build credibility quickly and position myself as a trusted advisor, not just a vendor.</w:t>
      </w:r>
    </w:p>
    <w:p>
      <w:pPr>
        <w:pStyle w:val="BodyText"/>
      </w:pPr>
      <w:r>
        <w:t xml:space="preserve">Furthermore, I recognize that Houston's growth is intrinsically linked to its resilience and adaptability. The city’s post-pandemic economic rebound, coupled with ongoing investments in infrastructure and workforce development, creates a fertile ground for sales professionals who can anticipate market shifts. My experience managing portfolios during periods of economic volatility has equipped me with the agility to pivot strategies rapidly, identify emerging needs (such as the surge in demand for energy transition solutions or healthcare technology modernization), and position our offerings proactively within Houston’s evolving economic narrative. I am particularly eager to contribute to organizations actively shaping Houston's future, whether through sustainable energy initiatives, advanced medical technologies, or innovative supply chain solutions.</w:t>
      </w:r>
    </w:p>
    <w:p>
      <w:pPr>
        <w:pStyle w:val="BodyText"/>
      </w:pPr>
      <w:r>
        <w:t xml:space="preserve">My professional ethos aligns seamlessly with the high-energy, results-oriented environment that defines Sales Executive roles in United States Houston. I thrive on setting ambitious targets and achieving them through meticulous planning, collaborative team dynamics (I have led cross-functional teams of 5+ members to close multi-million-dollar deals), and an unwavering focus on exceeding client expectations. I possess a proven ability to manage complex sales cycles from initial prospecting through negotiation and post-sale relationship management, consistently delivering exceptional customer satisfaction scores. My proficiency in utilizing advanced sales enablement tools (CRM platforms like Salesforce, SalesLoft, LinkedIn Sales Navigator) ensures that my efforts are not only strategic but also highly efficient and scalable within a large metropolitan market like Houston.</w:t>
      </w:r>
    </w:p>
    <w:p>
      <w:pPr>
        <w:pStyle w:val="BodyText"/>
      </w:pPr>
      <w:r>
        <w:t xml:space="preserve">Looking ahead, my ultimate professional aspiration is to become a strategic leader within the Houston business community. I aim to leverage my experience as a high-performing Sales Executive to significantly expand market share for an innovative organization, while simultaneously mentoring the next generation of sales talent in this vibrant city. I am deeply committed to becoming an integral part of Houston’s economic fabric – contributing not just through revenue generation, but by fostering partnerships that drive regional prosperity and innovation. The United States Houston market represents more than a job opportunity; it is a dynamic proving ground where dedication, strategic insight, and genuine relationship-building converge to create lasting success.</w:t>
      </w:r>
    </w:p>
    <w:p>
      <w:pPr>
        <w:pStyle w:val="BodyText"/>
      </w:pPr>
      <w:r>
        <w:t xml:space="preserve">I am confident that my track record of exceeding sales objectives in complex markets, my deep understanding of Houston’s unique business culture and industry landscape, and my passion for building enduring client relationships make me an ideal candidate for the Sales Executive position. I am eager to bring my proactive approach, strategic acumen, and commitment to excellence directly into your organization’s Houston operations. Thank you for considering this Statement of Purpose as a testament to my qualifications, ambition, and unwavering dedication to contributing meaningfully within the thriving United States Houston marketpl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Houston, United States</dc:title>
  <dc:creator/>
  <dc:language>en</dc:language>
  <cp:keywords/>
  <dcterms:created xsi:type="dcterms:W3CDTF">2026-07-23T23:16:45Z</dcterms:created>
  <dcterms:modified xsi:type="dcterms:W3CDTF">2026-07-23T23:16:45Z</dcterms:modified>
</cp:coreProperties>
</file>

<file path=docProps/custom.xml><?xml version="1.0" encoding="utf-8"?>
<Properties xmlns="http://schemas.openxmlformats.org/officeDocument/2006/custom-properties" xmlns:vt="http://schemas.openxmlformats.org/officeDocument/2006/docPropsVTypes"/>
</file>